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6D2C21" w:rsidRPr="006D2C21" w14:paraId="000D5919" w14:textId="77777777" w:rsidTr="006D2C21">
        <w:tc>
          <w:tcPr>
            <w:tcW w:w="5529" w:type="dxa"/>
            <w:hideMark/>
          </w:tcPr>
          <w:p w14:paraId="22139A5B" w14:textId="77777777" w:rsidR="006D2C21" w:rsidRPr="006D2C21" w:rsidRDefault="006D2C21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6D2C21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Ferry boat – (100) passengers</w:t>
            </w:r>
          </w:p>
        </w:tc>
        <w:tc>
          <w:tcPr>
            <w:tcW w:w="5239" w:type="dxa"/>
            <w:hideMark/>
          </w:tcPr>
          <w:p w14:paraId="65155FE9" w14:textId="77777777" w:rsidR="006D2C21" w:rsidRPr="006D2C21" w:rsidRDefault="006D2C21">
            <w:pPr>
              <w:bidi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6D2C21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عبارة البحرية – عدد الركاب (100)</w:t>
            </w:r>
          </w:p>
        </w:tc>
      </w:tr>
    </w:tbl>
    <w:tbl>
      <w:tblPr>
        <w:tblStyle w:val="TableGrid24"/>
        <w:bidiVisual/>
        <w:tblW w:w="0" w:type="dxa"/>
        <w:tblInd w:w="-61" w:type="dxa"/>
        <w:tblLayout w:type="fixed"/>
        <w:tblLook w:val="04A0" w:firstRow="1" w:lastRow="0" w:firstColumn="1" w:lastColumn="0" w:noHBand="0" w:noVBand="1"/>
      </w:tblPr>
      <w:tblGrid>
        <w:gridCol w:w="565"/>
        <w:gridCol w:w="7221"/>
        <w:gridCol w:w="1701"/>
        <w:gridCol w:w="709"/>
        <w:gridCol w:w="705"/>
      </w:tblGrid>
      <w:tr w:rsidR="006D2C21" w:rsidRPr="006D2C21" w14:paraId="56E4610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B1FB354" w14:textId="77777777" w:rsidR="006D2C21" w:rsidRPr="006D2C21" w:rsidRDefault="006D2C21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2A2F6D8B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88A2E4E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681F6B1B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85CE5EB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3EED2C8E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BD328AA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ECBDCDE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DE52C0E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BD7F524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170840DA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6B72F5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56077105" w:edGrp="everyone" w:colFirst="3" w:colLast="3"/>
            <w:permStart w:id="1544882078" w:edGrp="everyone" w:colFirst="4" w:colLast="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5EEEE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2D4BF6B4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433DA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6119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D3D5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6148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BAA122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ACAEC8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22002383" w:edGrp="everyone" w:colFirst="3" w:colLast="3"/>
            <w:permStart w:id="966343604" w:edGrp="everyone" w:colFirst="4" w:colLast="4"/>
            <w:permEnd w:id="1356077105"/>
            <w:permEnd w:id="154488207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BA025A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حد الأدنى للتطقيم الآمن </w:t>
            </w:r>
          </w:p>
          <w:p w14:paraId="6BF90C69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108E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ADED8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6307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7E3AF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0961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00E70A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86D03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18445877" w:edGrp="everyone" w:colFirst="3" w:colLast="3"/>
            <w:permStart w:id="2126053775" w:edGrp="everyone" w:colFirst="4" w:colLast="4"/>
            <w:permEnd w:id="322002383"/>
            <w:permEnd w:id="96634360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ED847F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6F00EBC7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22403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C3E2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0726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9982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802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93375E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0371E9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95297032" w:edGrp="everyone" w:colFirst="3" w:colLast="3"/>
            <w:permStart w:id="838365522" w:edGrp="everyone" w:colFirst="4" w:colLast="4"/>
            <w:permEnd w:id="918445877"/>
            <w:permEnd w:id="2126053775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5AB91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5603D528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468E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0AC6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0536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3885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1908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7884CC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3E42F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719190" w:edGrp="everyone" w:colFirst="3" w:colLast="3"/>
            <w:permStart w:id="2029002469" w:edGrp="everyone" w:colFirst="4" w:colLast="4"/>
            <w:permEnd w:id="1595297032"/>
            <w:permEnd w:id="83836552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9C75E4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26639C72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59B8D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D5DC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22000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3177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937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2B3BC7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F5731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04448962" w:edGrp="everyone" w:colFirst="3" w:colLast="3"/>
            <w:permStart w:id="1737896398" w:edGrp="everyone" w:colFirst="4" w:colLast="4"/>
            <w:permEnd w:id="5719190"/>
            <w:permEnd w:id="202900246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DE1B2" w14:textId="77777777" w:rsidR="006D2C21" w:rsidRPr="006D2C21" w:rsidRDefault="006D2C21">
            <w:pPr>
              <w:tabs>
                <w:tab w:val="left" w:pos="2095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شهادة هيئة التصنيف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0FD8526B" w14:textId="77777777" w:rsidR="006D2C21" w:rsidRPr="006D2C21" w:rsidRDefault="006D2C21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Class certifica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E83CC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31A6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466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8AD7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4326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1EFF4D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5131D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34106706" w:edGrp="everyone" w:colFirst="3" w:colLast="3"/>
            <w:permStart w:id="875394770" w:edGrp="everyone" w:colFirst="4" w:colLast="4"/>
            <w:permEnd w:id="1204448962"/>
            <w:permEnd w:id="173789639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0CE94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263208B1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42AC4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9917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052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DA00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40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36071E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8FE77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69584904" w:edGrp="everyone" w:colFirst="3" w:colLast="3"/>
            <w:permStart w:id="1368213233" w:edGrp="everyone" w:colFirst="4" w:colLast="4"/>
            <w:permEnd w:id="234106706"/>
            <w:permEnd w:id="87539477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AEBB03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0E49175E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</w:rPr>
              <w:t xml:space="preserve">Vessel logbook- </w:t>
            </w:r>
            <w:r w:rsidRPr="006D2C21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22A3F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B761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865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E744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071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4E903A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FFAE0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01780961" w:edGrp="everyone" w:colFirst="3" w:colLast="3"/>
            <w:permStart w:id="1365920984" w:edGrp="everyone" w:colFirst="4" w:colLast="4"/>
            <w:permEnd w:id="2069584904"/>
            <w:permEnd w:id="1368213233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C2F71D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فاء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1E8EE775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Load line certificate or exemption-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237C3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21FE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4190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E1E9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C0815B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3E650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1208301" w:edGrp="everyone" w:colFirst="3" w:colLast="3"/>
            <w:permStart w:id="1987582569" w:edGrp="everyone" w:colFirst="4" w:colLast="4"/>
            <w:permEnd w:id="701780961"/>
            <w:permEnd w:id="136592098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78AD3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6A559817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Safety certificate -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8A99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4EA34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5475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DBA9A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3585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661208301"/>
      <w:permEnd w:id="1987582569"/>
      <w:tr w:rsidR="006D2C21" w:rsidRPr="006D2C21" w14:paraId="65B13CB8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D357069" w14:textId="77777777" w:rsidR="006D2C21" w:rsidRPr="006D2C21" w:rsidRDefault="006D2C21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562633B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29A45C7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43739E69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591080C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67EE8F65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6000A21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A91782C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9BBDDD8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73A613E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24699D9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735DB2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20558429" w:edGrp="everyone" w:colFirst="3" w:colLast="3"/>
            <w:permStart w:id="1907126906" w:edGrp="everyone" w:colFirst="4" w:colLast="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E635B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35969744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Navigation light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5D34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676B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304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578D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01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E09DF2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CF2FEE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69330986" w:edGrp="everyone" w:colFirst="3" w:colLast="3"/>
            <w:permStart w:id="226454114" w:edGrp="everyone" w:colFirst="4" w:colLast="4"/>
            <w:permEnd w:id="1020558429"/>
            <w:permEnd w:id="1907126906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E65EC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6348EBDF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VHF Radio</w:t>
            </w:r>
          </w:p>
          <w:p w14:paraId="7F8DB262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15AC6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0463D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2880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76864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7749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9B8153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C1DB9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54771858" w:edGrp="everyone" w:colFirst="3" w:colLast="3"/>
            <w:permStart w:id="490027318" w:edGrp="everyone" w:colFirst="4" w:colLast="4"/>
            <w:permEnd w:id="1569330986"/>
            <w:permEnd w:id="22645411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116B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45A0C6BD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52836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147A8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1246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C8D5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25074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60D0934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1265BA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80842086" w:edGrp="everyone" w:colFirst="3" w:colLast="3"/>
            <w:permStart w:id="812931038" w:edGrp="everyone" w:colFirst="4" w:colLast="4"/>
            <w:permEnd w:id="1954771858"/>
            <w:permEnd w:id="49002731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5516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هاز قياس سرعة الريح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49FFB03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Wind speed met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D76D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4B3E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793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27705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536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C9430A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26DCB1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7655209" w:edGrp="everyone" w:colFirst="3" w:colLast="3"/>
            <w:permStart w:id="1155015319" w:edGrp="everyone" w:colFirst="4" w:colLast="4"/>
            <w:permEnd w:id="2080842086"/>
            <w:permEnd w:id="81293103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D531C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عريف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آل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سفين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منظم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</w:p>
          <w:p w14:paraId="499A26B9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AI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60F9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B0FB2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204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0316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675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D8223C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1A862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02560064" w:edGrp="everyone" w:colFirst="3" w:colLast="3"/>
            <w:permStart w:id="718668897" w:edGrp="everyone" w:colFirst="4" w:colLast="4"/>
            <w:permEnd w:id="147655209"/>
            <w:permEnd w:id="115501531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85A35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ارومتر لقياس الضغط الجوي</w:t>
            </w:r>
          </w:p>
          <w:p w14:paraId="5FC98243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Baromet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72A77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5072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84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10B0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02513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9EBD30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A26CC5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83883150" w:edGrp="everyone" w:colFirst="3" w:colLast="3"/>
            <w:permStart w:id="1049639130" w:edGrp="everyone" w:colFirst="4" w:colLast="4"/>
            <w:permEnd w:id="602560064"/>
            <w:permEnd w:id="718668897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338A40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ساعة </w:t>
            </w:r>
          </w:p>
          <w:p w14:paraId="4677FF0B" w14:textId="77777777" w:rsid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Clock</w:t>
            </w:r>
          </w:p>
          <w:p w14:paraId="024B7413" w14:textId="53678C23" w:rsidR="006D2C21" w:rsidRPr="006D2C21" w:rsidRDefault="006D2C21" w:rsidP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0A09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CC63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1944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C761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880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0C8ABF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0ACE7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11683521" w:edGrp="everyone" w:colFirst="3" w:colLast="3"/>
            <w:permStart w:id="771364132" w:edGrp="everyone" w:colFirst="4" w:colLast="4"/>
            <w:permEnd w:id="1683883150"/>
            <w:permEnd w:id="104963913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F83CB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ظام اتصال داخلي </w:t>
            </w:r>
          </w:p>
          <w:p w14:paraId="268FF790" w14:textId="77777777" w:rsidR="006D2C21" w:rsidRPr="006D2C21" w:rsidRDefault="006D2C21">
            <w:pPr>
              <w:tabs>
                <w:tab w:val="left" w:pos="4980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Internal communication  Syste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909AE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95452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2285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8AED9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617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5A8F5D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791557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7307212" w:edGrp="everyone" w:colFirst="3" w:colLast="3"/>
            <w:permStart w:id="653531892" w:edGrp="everyone" w:colFirst="4" w:colLast="4"/>
            <w:permEnd w:id="1611683521"/>
            <w:permEnd w:id="77136413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348DCF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50312AEB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General Emergency Alar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868B8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E60B2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064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4776E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25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55B732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EC6AAF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40660163" w:edGrp="everyone" w:colFirst="3" w:colLast="3"/>
            <w:permStart w:id="156642410" w:edGrp="everyone" w:colFirst="4" w:colLast="4"/>
            <w:permEnd w:id="187307212"/>
            <w:permEnd w:id="65353189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5A826" w14:textId="77777777" w:rsidR="006D2C21" w:rsidRPr="006D2C21" w:rsidRDefault="006D2C21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– (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خصص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لإشارات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طلب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مساعدة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حالات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طوارئ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>)</w:t>
            </w:r>
            <w:r w:rsidRPr="006D2C21">
              <w:rPr>
                <w:rFonts w:asciiTheme="minorBidi" w:hAnsiTheme="minorBidi" w:cstheme="minorBidi"/>
                <w:sz w:val="12"/>
                <w:szCs w:val="12"/>
                <w:rtl/>
                <w:lang w:bidi="ar-SA"/>
              </w:rPr>
              <w:t xml:space="preserve"> </w:t>
            </w:r>
          </w:p>
          <w:p w14:paraId="16D074DA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Signalling Lamp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F87C4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8605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132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5BAC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89575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CF301D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5E9477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69975212" w:edGrp="everyone" w:colFirst="3" w:colLast="3"/>
            <w:permStart w:id="1609785149" w:edGrp="everyone" w:colFirst="4" w:colLast="4"/>
            <w:permEnd w:id="1140660163"/>
            <w:permEnd w:id="15664241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24A28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2693D1D3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Whistl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557B5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627C3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40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526E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2603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408395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99F08A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61961796" w:edGrp="everyone" w:colFirst="3" w:colLast="3"/>
            <w:permStart w:id="1129251868" w:edGrp="everyone" w:colFirst="4" w:colLast="4"/>
            <w:permEnd w:id="369975212"/>
            <w:permEnd w:id="160978514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DC5C2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جرس </w:t>
            </w:r>
          </w:p>
          <w:p w14:paraId="4A888555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Bel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FF04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100C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463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677BE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99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AE6F03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8B6BF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06450306" w:edGrp="everyone" w:colFirst="3" w:colLast="3"/>
            <w:permStart w:id="1775578540" w:edGrp="everyone" w:colFirst="4" w:colLast="4"/>
            <w:permEnd w:id="1061961796"/>
            <w:permEnd w:id="112925186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A65AE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رادار بحري</w:t>
            </w:r>
          </w:p>
          <w:p w14:paraId="16DBBAD3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Marine Rada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AF8D0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7F3F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139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7319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0450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ED5DE3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9A1D7D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677612" w:edGrp="everyone" w:colFirst="3" w:colLast="3"/>
            <w:permStart w:id="277373598" w:edGrp="everyone" w:colFirst="4" w:colLast="4"/>
            <w:permEnd w:id="1606450306"/>
            <w:permEnd w:id="177557854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69FE08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6C434688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Echo sound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5B023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731BB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1757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BE03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2639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3CDDE4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BBF42D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12291687" w:edGrp="everyone" w:colFirst="3" w:colLast="3"/>
            <w:permStart w:id="1985944073" w:edGrp="everyone" w:colFirst="4" w:colLast="4"/>
            <w:permEnd w:id="143677612"/>
            <w:permEnd w:id="27737359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931B5E" w14:textId="77777777" w:rsidR="006D2C21" w:rsidRPr="006D2C21" w:rsidRDefault="006D2C21">
            <w:pPr>
              <w:tabs>
                <w:tab w:val="left" w:pos="3287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ياس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رع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سا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اء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7C8DC7C0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Speed &amp; distance measuring device </w:t>
            </w:r>
            <w:r w:rsidRPr="006D2C21">
              <w:rPr>
                <w:rFonts w:asciiTheme="minorBidi" w:hAnsiTheme="minorBidi" w:cstheme="minorBidi"/>
                <w:sz w:val="16"/>
                <w:szCs w:val="16"/>
              </w:rPr>
              <w:t>(DOPPLER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51273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1AFC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712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2262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6106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EDE89E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D6757B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49101448" w:edGrp="everyone" w:colFirst="3" w:colLast="3"/>
            <w:permStart w:id="797670075" w:edGrp="everyone" w:colFirst="4" w:colLast="4"/>
            <w:permEnd w:id="1012291687"/>
            <w:permEnd w:id="1985944073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5E865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69913624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6FFEA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458A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38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69AB5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025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1ECF7D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5C3529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465031" w:edGrp="everyone" w:colFirst="3" w:colLast="3"/>
            <w:permStart w:id="297997246" w:edGrp="everyone" w:colFirst="4" w:colLast="4"/>
            <w:permEnd w:id="1549101448"/>
            <w:permEnd w:id="797670075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70371E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وقع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</w:p>
          <w:p w14:paraId="11FF4FD8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EPIRB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6D20F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552F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699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DC3BB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674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538187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EBAFD8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25100890" w:edGrp="everyone" w:colFirst="3" w:colLast="3"/>
            <w:permStart w:id="1165887789" w:edGrp="everyone" w:colFirst="4" w:colLast="4"/>
            <w:permEnd w:id="12465031"/>
            <w:permEnd w:id="297997246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C5BDAB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دائر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تلفزيون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غلق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صال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طح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غرف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030A3EEA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CCTV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C38CD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BE73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1222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30D0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921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2B7D25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0F735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77652751" w:edGrp="everyone" w:colFirst="3" w:colLast="3"/>
            <w:permStart w:id="1800557212" w:edGrp="everyone" w:colFirst="4" w:colLast="4"/>
            <w:permEnd w:id="725100890"/>
            <w:permEnd w:id="116588778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95A01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5A8E9A13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Magnetic compa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9B03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9AAE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7624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E755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574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3A868B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0CF74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92197897" w:edGrp="everyone" w:colFirst="3" w:colLast="3"/>
            <w:permStart w:id="1343315312" w:edGrp="everyone" w:colFirst="4" w:colLast="4"/>
            <w:permEnd w:id="1477652751"/>
            <w:permEnd w:id="180055721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6FD97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احتياطية </w:t>
            </w:r>
          </w:p>
          <w:p w14:paraId="54EB566E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Spare Magnetic compa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FAC3A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F06F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294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BCA3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2240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03DD8ED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C5B65B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42373313" w:edGrp="everyone" w:colFirst="3" w:colLast="3"/>
            <w:permStart w:id="441386304" w:edGrp="everyone" w:colFirst="4" w:colLast="4"/>
            <w:permEnd w:id="1192197897"/>
            <w:permEnd w:id="134331531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1894A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Cs w:val="20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6A2CB99E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6D2C21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9C527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D527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874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009AC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5964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6CD669D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B7A47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33159717" w:edGrp="everyone" w:colFirst="3" w:colLast="3"/>
            <w:permStart w:id="112596632" w:edGrp="everyone" w:colFirst="4" w:colLast="4"/>
            <w:permEnd w:id="242373313"/>
            <w:permEnd w:id="44138630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2DFF37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ا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ساري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ارتفاع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اس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سطح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6A4B67A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9237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2481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2672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24C60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980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3A8431A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E662B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06971666" w:edGrp="everyone" w:colFirst="3" w:colLast="3"/>
            <w:permStart w:id="983506266" w:edGrp="everyone" w:colFirst="4" w:colLast="4"/>
            <w:permEnd w:id="1633159717"/>
            <w:permEnd w:id="112596632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6AE00" w14:textId="77777777" w:rsidR="006D2C21" w:rsidRPr="006D2C21" w:rsidRDefault="006D2C21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طلبات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رس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واح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ab/>
            </w:r>
          </w:p>
          <w:p w14:paraId="4B2DF876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</w:rPr>
              <w:t xml:space="preserve">Maritime Safety and Security Transponder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–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1A521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8A9C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0150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6C38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0019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06971666"/>
      <w:permEnd w:id="983506266"/>
      <w:tr w:rsidR="006D2C21" w:rsidRPr="006D2C21" w14:paraId="64888B5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922F83C" w14:textId="77777777" w:rsidR="006D2C21" w:rsidRPr="006D2C21" w:rsidRDefault="006D2C21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7D9A140C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B001309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6CE711B7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79F8453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3DA46541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6CD4740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C335DE1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9A575B4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BA142B3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262B78D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5773C8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32735339" w:edGrp="everyone" w:colFirst="3" w:colLast="3"/>
            <w:permStart w:id="101797796" w:edGrp="everyone" w:colFirst="4" w:colLast="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01A94E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2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5C8F385" w14:textId="77777777" w:rsidR="006D2C21" w:rsidRPr="006D2C21" w:rsidRDefault="006D2C21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31B8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38DD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232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63B3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973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C738F7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C7963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1122914" w:edGrp="everyone" w:colFirst="3" w:colLast="3"/>
            <w:permStart w:id="827141924" w:edGrp="everyone" w:colFirst="4" w:colLast="4"/>
            <w:permEnd w:id="2032735339"/>
            <w:permEnd w:id="101797796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DB7C99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247DCB6" w14:textId="77777777" w:rsidR="006D2C21" w:rsidRPr="006D2C21" w:rsidRDefault="006D2C21">
            <w:pPr>
              <w:tabs>
                <w:tab w:val="left" w:pos="4680"/>
              </w:tabs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B17DE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FF931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898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B95E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3092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81DFA9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54D247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33467517" w:edGrp="everyone" w:colFirst="3" w:colLast="3"/>
            <w:permStart w:id="1050960560" w:edGrp="everyone" w:colFirst="4" w:colLast="4"/>
            <w:permEnd w:id="41122914"/>
            <w:permEnd w:id="827141924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3D126" w14:textId="77777777" w:rsidR="006D2C21" w:rsidRPr="006D2C21" w:rsidRDefault="006D2C21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دد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أطفا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واجدي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84B7319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 jackets for children –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B6D30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E87B8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469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74FD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39401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9D989F4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2246E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01814749" w:edGrp="everyone" w:colFirst="3" w:colLast="3"/>
            <w:permStart w:id="1370252650" w:edGrp="everyone" w:colFirst="4" w:colLast="4"/>
            <w:permEnd w:id="2133467517"/>
            <w:permEnd w:id="105096056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69E3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ه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قاب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طفو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7EFF0A9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0269D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616C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674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382B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735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021070B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8E44AF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55100876" w:edGrp="everyone" w:colFirst="3" w:colLast="3"/>
            <w:permStart w:id="1906533799" w:edGrp="everyone" w:colFirst="4" w:colLast="4"/>
            <w:permEnd w:id="301814749"/>
            <w:permEnd w:id="137025265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DCEC2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زو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مصدر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نار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ذات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اشتعا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B21B281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Lifebuoy with self-ignition ligh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C9EA63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31A48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269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2346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887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D52EA9C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18109A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14143593" w:edGrp="everyone" w:colFirst="3" w:colLast="3"/>
            <w:permStart w:id="1666781850" w:edGrp="everyone" w:colFirst="4" w:colLast="4"/>
            <w:permEnd w:id="355100876"/>
            <w:permEnd w:id="190653379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1DB74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زو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إشار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ضوئ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دخان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58CE68F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Lifebuoy with smoke and light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5A158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B529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1473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BFF0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273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E96916C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FF43D1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82369036" w:edGrp="everyone" w:colFirst="3" w:colLast="3"/>
            <w:permStart w:id="1817343423" w:edGrp="everyone" w:colFirst="4" w:colLast="4"/>
            <w:permEnd w:id="2114143593"/>
            <w:permEnd w:id="1666781850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D982B1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تسع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ك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عد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25)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شخص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2778B00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Life raft capacity 25 perso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1C82DF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5993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3556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4156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789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822C24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55B71F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11603218" w:edGrp="everyone" w:colFirst="3" w:colLast="3"/>
            <w:permStart w:id="946611987" w:edGrp="everyone" w:colFirst="4" w:colLast="4"/>
            <w:permEnd w:id="682369036"/>
            <w:permEnd w:id="1817343423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5F06C4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.</w:t>
            </w:r>
          </w:p>
          <w:p w14:paraId="48935343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Hand flar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EE04CF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B606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54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D214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227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27F4BF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836EF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0520371" w:edGrp="everyone" w:colFirst="3" w:colLast="3"/>
            <w:permStart w:id="1096159928" w:edGrp="everyone" w:colFirst="4" w:colLast="4"/>
            <w:permEnd w:id="611603218"/>
            <w:permEnd w:id="946611987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4BF69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دخانية  </w:t>
            </w:r>
          </w:p>
          <w:p w14:paraId="19701CA7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7EFA8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81FAB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276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B191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810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94C8CC4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9157A8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20016274" w:edGrp="everyone" w:colFirst="3" w:colLast="3"/>
            <w:permStart w:id="318520167" w:edGrp="everyone" w:colFirst="4" w:colLast="4"/>
            <w:permEnd w:id="160520371"/>
            <w:permEnd w:id="109615992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CB295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6FBBD3D8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BAFDE2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A76A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633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7D82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52713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A7B5D98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C0F5F2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84948545" w:edGrp="everyone" w:colFirst="3" w:colLast="3"/>
            <w:permStart w:id="105406383" w:edGrp="everyone" w:colFirst="4" w:colLast="4"/>
            <w:permEnd w:id="1020016274"/>
            <w:permEnd w:id="318520167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82E57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580688F6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1188A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7317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3120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05E3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832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B167508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C23C21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73334172" w:edGrp="everyone" w:colFirst="3" w:colLast="3"/>
            <w:permStart w:id="1301830353" w:edGrp="everyone" w:colFirst="4" w:colLast="4"/>
            <w:permEnd w:id="684948545"/>
            <w:permEnd w:id="105406383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98265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55C56AD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Waterproof hand tor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5F99A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F538C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165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8EF33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7008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451B20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946FC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49997861" w:edGrp="everyone" w:colFirst="3" w:colLast="3"/>
            <w:permStart w:id="1225351966" w:edGrp="everyone" w:colFirst="4" w:colLast="4"/>
            <w:permEnd w:id="773334172"/>
            <w:permEnd w:id="1301830353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90DDCA" w14:textId="77777777" w:rsidR="006D2C21" w:rsidRPr="006D2C21" w:rsidRDefault="006D2C21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64996692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</w:rPr>
              <w:t>Safety Plan -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14"/>
                <w:szCs w:val="14"/>
              </w:rPr>
              <w:t>two copies in Arabic and English posted at the entrance of passenger space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0E739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35D0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42997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04E85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131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6FB446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28D7AC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64305769" w:edGrp="everyone" w:colFirst="3" w:colLast="3"/>
            <w:permStart w:id="540222119" w:edGrp="everyone" w:colFirst="4" w:colLast="4"/>
            <w:permEnd w:id="749997861"/>
            <w:permEnd w:id="1225351966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E69C62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طاق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ركاب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نسخ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ك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قعد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اللغتي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ربي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لإنجليز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. </w:t>
            </w:r>
          </w:p>
          <w:p w14:paraId="340A063D" w14:textId="77777777" w:rsidR="006D2C21" w:rsidRPr="006D2C21" w:rsidRDefault="006D2C21">
            <w:pPr>
              <w:tabs>
                <w:tab w:val="left" w:pos="1922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Passenger safety cards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copy for each seat </w:t>
            </w:r>
            <w:r w:rsidRPr="006D2C21">
              <w:rPr>
                <w:rFonts w:asciiTheme="minorBidi" w:hAnsiTheme="minorBidi" w:cstheme="minorBidi"/>
                <w:szCs w:val="20"/>
              </w:rPr>
              <w:t>in Arabic and Englis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E133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53587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942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62F2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922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C4FD48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7D0D52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10980184" w:edGrp="everyone" w:colFirst="3" w:colLast="3"/>
            <w:permStart w:id="278921973" w:edGrp="everyone" w:colFirst="4" w:colLast="4"/>
            <w:permEnd w:id="964305769"/>
            <w:permEnd w:id="540222119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74E910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681E08B1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6D2C21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04E2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2546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0606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CDC6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29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7E6DE1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98FD9D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12803771" w:edGrp="everyone" w:colFirst="3" w:colLast="3"/>
            <w:permStart w:id="1043220075" w:edGrp="everyone" w:colFirst="4" w:colLast="4"/>
            <w:permEnd w:id="910980184"/>
            <w:permEnd w:id="278921973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616D9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حري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نسختي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داخ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افظ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حمايتها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ظروف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وي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دخ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38E7601E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afety &amp; fire plans - </w:t>
            </w:r>
            <w:r w:rsidRPr="006D2C21">
              <w:rPr>
                <w:rFonts w:asciiTheme="minorBidi" w:hAnsiTheme="minorBidi" w:cstheme="minorBidi"/>
                <w:sz w:val="18"/>
                <w:szCs w:val="18"/>
              </w:rPr>
              <w:t>2 copies inside weather-tight container near the vessel entranc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F3E36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252E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697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2D44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1618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66958C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E315F0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31815465" w:edGrp="everyone" w:colFirst="3" w:colLast="3"/>
            <w:permStart w:id="135290028" w:edGrp="everyone" w:colFirst="4" w:colLast="4"/>
            <w:permEnd w:id="312803771"/>
            <w:permEnd w:id="1043220075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D5C27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أنوار للطوارئ</w:t>
            </w:r>
          </w:p>
          <w:p w14:paraId="4954EDFA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A774C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F728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123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98FA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380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17BBFE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80ADD3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94170493" w:edGrp="everyone" w:colFirst="3" w:colLast="3"/>
            <w:permStart w:id="300226244" w:edGrp="everyone" w:colFirst="4" w:colLast="4"/>
            <w:permEnd w:id="231815465"/>
            <w:permEnd w:id="135290028"/>
            <w:r w:rsidRPr="006D2C21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99736E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02EE45DD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AEF5A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D0EC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530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D239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6875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A993F0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7E15E0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76924470" w:edGrp="everyone" w:colFirst="3" w:colLast="3"/>
            <w:permStart w:id="1535928829" w:edGrp="everyone" w:colFirst="4" w:colLast="4"/>
            <w:permEnd w:id="494170493"/>
            <w:permEnd w:id="30022624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A101C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DE8E4EE" w14:textId="77777777" w:rsidR="006D2C21" w:rsidRPr="006D2C21" w:rsidRDefault="006D2C21">
            <w:pPr>
              <w:tabs>
                <w:tab w:val="left" w:pos="1759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6D2C21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34160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FBB3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8399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E27C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10987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76924470"/>
      <w:permEnd w:id="1535928829"/>
      <w:tr w:rsidR="006D2C21" w:rsidRPr="006D2C21" w14:paraId="682DA45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414F1A7" w14:textId="77777777" w:rsidR="006D2C21" w:rsidRPr="006D2C21" w:rsidRDefault="006D2C21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328746EC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AB88881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64597C40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80096B7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29A2C0CD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3CB358A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5D1CA66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C4E67AC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6EC094D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5B8BB70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058CFF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1794427" w:edGrp="everyone" w:colFirst="3" w:colLast="3"/>
            <w:permStart w:id="1120672617" w:edGrp="everyone" w:colFirst="4" w:colLast="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ED6C0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8813B80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45661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2662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873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6F39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4810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3C17DD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FA6DB4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59846959" w:edGrp="everyone" w:colFirst="3" w:colLast="3"/>
            <w:permStart w:id="1109095566" w:edGrp="everyone" w:colFirst="4" w:colLast="4"/>
            <w:permEnd w:id="1311794427"/>
            <w:permEnd w:id="112067261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F4F29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 غرف وصالات الركاب</w:t>
            </w:r>
          </w:p>
          <w:p w14:paraId="789C9748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6D2C21">
              <w:rPr>
                <w:rFonts w:asciiTheme="minorBidi" w:eastAsia="Calibr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4989F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FE22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169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3DC9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835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749E2BE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049E48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56299435" w:edGrp="everyone" w:colFirst="3" w:colLast="3"/>
            <w:permStart w:id="651652347" w:edGrp="everyone" w:colFirst="4" w:colLast="4"/>
            <w:permEnd w:id="1659846959"/>
            <w:permEnd w:id="1109095566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90474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رس حريق</w:t>
            </w:r>
          </w:p>
          <w:p w14:paraId="5B6C96E1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Fire bel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50D2D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37769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700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CCFB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203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58ED5F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8C7A80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44126535" w:edGrp="everyone" w:colFirst="3" w:colLast="3"/>
            <w:permStart w:id="581383699" w:edGrp="everyone" w:colFirst="4" w:colLast="4"/>
            <w:permEnd w:id="1556299435"/>
            <w:permEnd w:id="65165234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4546B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6867777E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oam Fire Extinguisher- 9 litres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for each engine room.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008D1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F374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058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89A9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6769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D293B9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B23E8A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8045624" w:edGrp="everyone" w:colFirst="3" w:colLast="3"/>
            <w:permStart w:id="876948717" w:edGrp="everyone" w:colFirst="4" w:colLast="4"/>
            <w:permEnd w:id="1744126535"/>
            <w:permEnd w:id="581383699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6129D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01D5131D" w14:textId="77777777" w:rsidR="006D2C21" w:rsidRPr="006D2C21" w:rsidRDefault="006D2C21">
            <w:pPr>
              <w:tabs>
                <w:tab w:val="left" w:pos="2025"/>
                <w:tab w:val="right" w:pos="7495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664AFF99" w14:textId="77777777" w:rsidR="006D2C21" w:rsidRPr="006D2C21" w:rsidRDefault="006D2C21">
            <w:pPr>
              <w:tabs>
                <w:tab w:val="left" w:pos="2025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</w:t>
            </w:r>
            <w:proofErr w:type="gramStart"/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for</w:t>
            </w:r>
            <w:proofErr w:type="gramEnd"/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 xml:space="preserve"> each engine room.</w:t>
            </w:r>
            <w:r w:rsidRPr="006D2C21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</w:rPr>
              <w:t>-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Powder Fire Extinguisher - 5 k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3C7609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8925D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185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E6D0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027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5B86BE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DF3952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6590691" w:edGrp="everyone" w:colFirst="3" w:colLast="3"/>
            <w:permStart w:id="1700544835" w:edGrp="everyone" w:colFirst="4" w:colLast="4"/>
            <w:permEnd w:id="1918045624"/>
            <w:permEnd w:id="87694871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69F45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0F54F406" w14:textId="01CFBBBF" w:rsidR="006D2C21" w:rsidRPr="006D2C21" w:rsidRDefault="006D2C21" w:rsidP="006D2C21">
            <w:pPr>
              <w:bidi/>
              <w:jc w:val="right"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 -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for each engine roo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253D5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7016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4731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FE6D6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243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6A046C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104215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58537" w:edGrp="everyone" w:colFirst="3" w:colLast="3"/>
            <w:permStart w:id="1516380060" w:edGrp="everyone" w:colFirst="4" w:colLast="4"/>
            <w:permEnd w:id="956590691"/>
            <w:permEnd w:id="170054483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C3C5D7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</w:t>
            </w:r>
          </w:p>
          <w:p w14:paraId="5A89BB5F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   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</w:rPr>
              <w:t xml:space="preserve">-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for  wheel hou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E6057F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DDF1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1985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5065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663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3E69CC3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C791EA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01279069" w:edGrp="everyone" w:colFirst="3" w:colLast="3"/>
            <w:permStart w:id="1038629255" w:edGrp="everyone" w:colFirst="4" w:colLast="4"/>
            <w:permEnd w:id="9058537"/>
            <w:permEnd w:id="1516380060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35872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داخ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الات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ركاب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0C8E2E59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 fire extinguisher- 9 litres-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for passenger spac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4BDA3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BDD9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938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1FA9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890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EE31EB6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18CA11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6584531" w:edGrp="everyone" w:colFirst="3" w:colLast="3"/>
            <w:permStart w:id="1961587939" w:edGrp="everyone" w:colFirst="4" w:colLast="4"/>
            <w:permEnd w:id="1101279069"/>
            <w:permEnd w:id="103862925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0CD73A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CO2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ول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6AA998DF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CO2 fire extinguisher-5 kg - </w:t>
            </w:r>
            <w:r w:rsidRPr="006D2C21">
              <w:rPr>
                <w:rFonts w:asciiTheme="minorBidi" w:eastAsia="Calibri" w:hAnsiTheme="minorBidi" w:cstheme="minorBidi"/>
                <w:sz w:val="18"/>
                <w:szCs w:val="18"/>
              </w:rPr>
              <w:t>for each generator roo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A83D3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FDCD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155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7FDD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94552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A5AC3D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1E2FFD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53897576" w:edGrp="everyone" w:colFirst="3" w:colLast="3"/>
            <w:permStart w:id="1477586154" w:edGrp="everyone" w:colFirst="4" w:colLast="4"/>
            <w:permEnd w:id="596584531"/>
            <w:permEnd w:id="1961587939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3F120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قدر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تصل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نظا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طفاء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ثاب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</w:t>
            </w:r>
          </w:p>
          <w:p w14:paraId="34E627E6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Main fire pump -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capacity</w:t>
            </w:r>
            <w:r w:rsidRPr="006D2C21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25m</w:t>
            </w:r>
            <w:r w:rsidRPr="006D2C21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/hour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58322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4B4B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694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6035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71934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A72BCCB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17375E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8461029" w:edGrp="everyone" w:colFirst="3" w:colLast="3"/>
            <w:permStart w:id="1412716541" w:edGrp="everyone" w:colFirst="4" w:colLast="4"/>
            <w:permEnd w:id="1953897576"/>
            <w:permEnd w:id="147758615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B3D02A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2"/>
                <w:lang w:bidi="ar-JO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صمامات حريق </w:t>
            </w:r>
            <w:r w:rsidRPr="006D2C21">
              <w:rPr>
                <w:rFonts w:asciiTheme="minorBidi" w:hAnsiTheme="minorBidi" w:cstheme="minorBidi"/>
                <w:rtl/>
                <w:lang w:bidi="ar-JO"/>
              </w:rPr>
              <w:t xml:space="preserve">- موزعة على كل أجزاء الوسيلة البحرية عددها لا يقل عن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ثلاثة</w:t>
            </w:r>
          </w:p>
          <w:p w14:paraId="2D45ABE2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6D2C21">
              <w:rPr>
                <w:rFonts w:asciiTheme="minorBidi" w:eastAsia="Calibri" w:hAnsiTheme="minorBidi" w:cstheme="minorBidi"/>
                <w:szCs w:val="20"/>
                <w:lang w:bidi="ar-JO"/>
              </w:rPr>
              <w:t xml:space="preserve">number not less than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three</w:t>
            </w:r>
            <w:r w:rsidRPr="006D2C21">
              <w:rPr>
                <w:rFonts w:asciiTheme="minorBidi" w:eastAsia="Calibri" w:hAnsiTheme="minorBidi" w:cstheme="minorBidi"/>
                <w:szCs w:val="20"/>
                <w:lang w:bidi="ar-JO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DFC1A9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1551F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577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F5C42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0504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9AA25DC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C1B388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7287940" w:edGrp="everyone" w:colFirst="3" w:colLast="3"/>
            <w:permStart w:id="1550341711" w:edGrp="everyone" w:colFirst="4" w:colLast="4"/>
            <w:permEnd w:id="1698461029"/>
            <w:permEnd w:id="1412716541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11E95" w14:textId="77777777" w:rsidR="006D2C21" w:rsidRPr="006D2C21" w:rsidRDefault="006D2C21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ثلاثة،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13CEFA1F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hoses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number not less than three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5E2F63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C9E5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657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2497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8278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70E81D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7B66E0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36663953" w:edGrp="everyone" w:colFirst="3" w:colLast="3"/>
            <w:permStart w:id="1017068772" w:edGrp="everyone" w:colFirst="4" w:colLast="4"/>
            <w:permEnd w:id="157287940"/>
            <w:permEnd w:id="1550341711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26862C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ثنائ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تشغي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نفاث ورذاذ)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ثلاث</w:t>
            </w:r>
          </w:p>
          <w:p w14:paraId="6CF64E47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nozzles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number not less than three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5E338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AA4B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4253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DD3A3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240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61465EC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9790EA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03843789" w:edGrp="everyone" w:colFirst="3" w:colLast="3"/>
            <w:permStart w:id="1114979022" w:edGrp="everyone" w:colFirst="4" w:colLast="4"/>
            <w:permEnd w:id="1036663953"/>
            <w:permEnd w:id="101706877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F0DE3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7FE4B619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Emergency fire pump -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capacity 25m</w:t>
            </w:r>
            <w:r w:rsidRPr="006D2C21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/hou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AC7DC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41F04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082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AAC35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0727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DE73B4F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970AF8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9857009" w:edGrp="everyone" w:colFirst="3" w:colLast="3"/>
            <w:permStart w:id="900738362" w:edGrp="everyone" w:colFirst="4" w:colLast="4"/>
            <w:permEnd w:id="1003843789"/>
            <w:permEnd w:id="111497902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C85DD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صل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للتزود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الماء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خطوط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تغذ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خارج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اند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والمراس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51F84AD9" w14:textId="77777777" w:rsidR="006D2C21" w:rsidRPr="006D2C21" w:rsidRDefault="006D2C21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C3F53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61A7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8116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62DDE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3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6619C4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DB2AA0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93365003" w:edGrp="everyone" w:colFirst="3" w:colLast="3"/>
            <w:permStart w:id="1580674853" w:edGrp="everyone" w:colFirst="4" w:colLast="4"/>
            <w:permEnd w:id="1129857009"/>
            <w:permEnd w:id="90073836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2FA9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7CD46A31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Fire blanke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AC71E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5CAB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479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E182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930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293365003"/>
      <w:permEnd w:id="1580674853"/>
      <w:tr w:rsidR="006D2C21" w:rsidRPr="006D2C21" w14:paraId="7F566718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</w:tcPr>
          <w:p w14:paraId="09B569C6" w14:textId="77777777" w:rsidR="006D2C21" w:rsidRPr="006D2C21" w:rsidRDefault="006D2C21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FA78ED3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2A1EE97A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EFC954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500B9DD1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B22FF8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6E71D28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B5635C3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5595673" w14:textId="77777777" w:rsidR="006D2C21" w:rsidRPr="006D2C21" w:rsidRDefault="006D2C21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0C396E7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BE0486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17414620" w:edGrp="everyone" w:colFirst="3" w:colLast="3"/>
            <w:permStart w:id="1539580008" w:edGrp="everyone" w:colFirst="4" w:colLast="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C04573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شاشات رقمية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لعرض معلومات السلامة </w:t>
            </w:r>
          </w:p>
          <w:p w14:paraId="5F350C2A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Digital Screens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to display safety informati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09ABA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C818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075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61D51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421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1F3E13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4E7B4F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1853189" w:edGrp="everyone" w:colFirst="3" w:colLast="3"/>
            <w:permStart w:id="1580677883" w:edGrp="everyone" w:colFirst="4" w:colLast="4"/>
            <w:permEnd w:id="517414620"/>
            <w:permEnd w:id="1539580008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D3726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2C99A883" w14:textId="77777777" w:rsidR="006D2C21" w:rsidRPr="006D2C21" w:rsidRDefault="006D2C21">
            <w:pPr>
              <w:tabs>
                <w:tab w:val="left" w:pos="5824"/>
              </w:tabs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27F29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350C0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1719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1A607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2082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1EBA11D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12E979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59353064" w:edGrp="everyone" w:colFirst="3" w:colLast="3"/>
            <w:permStart w:id="402204264" w:edGrp="everyone" w:colFirst="4" w:colLast="4"/>
            <w:permEnd w:id="101853189"/>
            <w:permEnd w:id="1580677883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3842D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كهربائ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ضخ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غرف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حركات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قدر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5)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ر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كع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>/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اعة</w:t>
            </w:r>
          </w:p>
          <w:p w14:paraId="2A42752F" w14:textId="77777777" w:rsidR="006D2C21" w:rsidRPr="006D2C21" w:rsidRDefault="006D2C21">
            <w:pPr>
              <w:rPr>
                <w:rFonts w:asciiTheme="minorBidi" w:eastAsia="Calibri" w:hAnsiTheme="minorBidi" w:cstheme="minorBidi"/>
                <w:szCs w:val="20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Main bilge pump -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capacity15 m</w:t>
            </w:r>
            <w:r w:rsidRPr="006D2C21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/hour.</w:t>
            </w:r>
          </w:p>
          <w:p w14:paraId="529666D0" w14:textId="77777777" w:rsidR="006D2C21" w:rsidRPr="006D2C21" w:rsidRDefault="006D2C21">
            <w:pPr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31220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0B4A4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0619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DCBA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838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BD1D4D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909347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60874312" w:edGrp="everyone" w:colFirst="3" w:colLast="3"/>
            <w:permStart w:id="2110195645" w:edGrp="everyone" w:colFirst="4" w:colLast="4"/>
            <w:permEnd w:id="2059353064"/>
            <w:permEnd w:id="40220426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6ED80D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ضخ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غرف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حركات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قدر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)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ر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كع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>/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اعة</w:t>
            </w:r>
          </w:p>
          <w:p w14:paraId="07631942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Manual Bilge pump - capacity10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m</w:t>
            </w:r>
            <w:r w:rsidRPr="006D2C21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/hour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CA4BB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89D2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07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0FD4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636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988E56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DF8849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2044601" w:edGrp="everyone" w:colFirst="3" w:colLast="3"/>
            <w:permStart w:id="1567580718" w:edGrp="everyone" w:colFirst="4" w:colLast="4"/>
            <w:permEnd w:id="2060874312"/>
            <w:permEnd w:id="211019564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C3150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ضخ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قدم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قدر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4,5)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ر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كع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>/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اعة</w:t>
            </w:r>
          </w:p>
          <w:p w14:paraId="7C7C86E7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Bow bilge pump –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capacity 4.5m</w:t>
            </w:r>
            <w:r w:rsidRPr="006D2C21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 xml:space="preserve"> /hour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038A3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9B4A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151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B3888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0879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4F1578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D48145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56030863" w:edGrp="everyone" w:colFirst="3" w:colLast="3"/>
            <w:permStart w:id="1626696099" w:edGrp="everyone" w:colFirst="4" w:colLast="4"/>
            <w:permEnd w:id="492044601"/>
            <w:permEnd w:id="1567580718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01566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ارتفاع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ستو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اء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غرف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حركات</w:t>
            </w:r>
          </w:p>
          <w:p w14:paraId="48F1C205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Bilge alarm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D1D18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2156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272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3C220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544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F008AB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B6D339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0815648" w:edGrp="everyone" w:colFirst="3" w:colLast="3"/>
            <w:permStart w:id="667959164" w:edGrp="everyone" w:colFirst="4" w:colLast="4"/>
            <w:permEnd w:id="1456030863"/>
            <w:permEnd w:id="1626696099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1F6A4" w14:textId="77777777" w:rsidR="006D2C21" w:rsidRPr="006D2C21" w:rsidRDefault="006D2C21">
            <w:pPr>
              <w:bidi/>
              <w:rPr>
                <w:rFonts w:asciiTheme="minorBidi" w:eastAsia="Calibri" w:hAnsiTheme="minorBidi" w:cstheme="minorBidi"/>
                <w:sz w:val="16"/>
                <w:szCs w:val="16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>.</w:t>
            </w:r>
            <w:r w:rsidRPr="006D2C21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</w:p>
          <w:p w14:paraId="42EFCF9D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6D2C21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C924E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56CC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17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AA580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8615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E63449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D67DD3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43186041" w:edGrp="everyone" w:colFirst="3" w:colLast="3"/>
            <w:permStart w:id="1518470389" w:edGrp="everyone" w:colFirst="4" w:colLast="4"/>
            <w:permEnd w:id="900815648"/>
            <w:permEnd w:id="66795916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5DE58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B4FB5E1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6D2C21">
              <w:rPr>
                <w:rFonts w:asciiTheme="minorBidi" w:eastAsia="Calibri" w:hAnsiTheme="minorBidi" w:cstheme="minorBidi"/>
                <w:szCs w:val="20"/>
              </w:rPr>
              <w:t>Ventilation System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</w:rPr>
              <w:t>-</w:t>
            </w:r>
            <w:r w:rsidRPr="006D2C21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6D2C21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6D2C21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13F6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9EA8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091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D7C31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760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B17A3F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4AE711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225739" w:edGrp="everyone" w:colFirst="3" w:colLast="3"/>
            <w:permStart w:id="1113750767" w:edGrp="everyone" w:colFirst="4" w:colLast="4"/>
            <w:permEnd w:id="1643186041"/>
            <w:permEnd w:id="1518470389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8F2FF8" w14:textId="77777777" w:rsidR="006D2C21" w:rsidRPr="006D2C21" w:rsidRDefault="006D2C21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D303127" w14:textId="77777777" w:rsidR="006D2C21" w:rsidRPr="006D2C21" w:rsidRDefault="006D2C21">
            <w:pPr>
              <w:tabs>
                <w:tab w:val="left" w:pos="5824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Towing &amp; mooring ropes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AB33C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1AC74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4957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5B0D3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913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E48A100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FA2D98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0007673" w:edGrp="everyone" w:colFirst="3" w:colLast="3"/>
            <w:permStart w:id="126973089" w:edGrp="everyone" w:colFirst="4" w:colLast="4"/>
            <w:permEnd w:id="4225739"/>
            <w:permEnd w:id="111375076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40B98" w14:textId="77777777" w:rsidR="006D2C21" w:rsidRPr="006D2C21" w:rsidRDefault="006D2C21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422D84DC" w14:textId="77777777" w:rsidR="006D2C21" w:rsidRPr="006D2C21" w:rsidRDefault="006D2C21">
            <w:pPr>
              <w:tabs>
                <w:tab w:val="left" w:pos="927"/>
                <w:tab w:val="right" w:pos="7439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6D2C21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EC010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2B255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01178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45A4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188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F36F44C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5547DB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95011342" w:edGrp="everyone" w:colFirst="3" w:colLast="3"/>
            <w:permStart w:id="386356700" w:edGrp="everyone" w:colFirst="4" w:colLast="4"/>
            <w:permEnd w:id="720007673"/>
            <w:permEnd w:id="126973089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261A4" w14:textId="77777777" w:rsidR="006D2C21" w:rsidRPr="006D2C21" w:rsidRDefault="006D2C21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نش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انزال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رفع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5B58BC8C" w14:textId="77777777" w:rsidR="006D2C21" w:rsidRPr="006D2C21" w:rsidRDefault="006D2C21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Anchor win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63D3E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8736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986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0F8D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502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5A5677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46D742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379069" w:edGrp="everyone" w:colFirst="3" w:colLast="3"/>
            <w:permStart w:id="39193787" w:edGrp="everyone" w:colFirst="4" w:colLast="4"/>
            <w:permEnd w:id="395011342"/>
            <w:permEnd w:id="386356700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CDC0A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صيان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إصلاح</w:t>
            </w:r>
          </w:p>
          <w:p w14:paraId="7A523609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FDF4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55386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752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1953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025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2E843B9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7F4B4C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28353743" w:edGrp="everyone" w:colFirst="3" w:colLast="3"/>
            <w:permStart w:id="949360352" w:edGrp="everyone" w:colFirst="4" w:colLast="4"/>
            <w:permEnd w:id="86379069"/>
            <w:permEnd w:id="3919378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8813E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D03112B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6A351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A44EA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41461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9B8E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506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AE5F3F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7AF211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21067126" w:edGrp="everyone" w:colFirst="3" w:colLast="3"/>
            <w:permStart w:id="1266770238" w:edGrp="everyone" w:colFirst="4" w:colLast="4"/>
            <w:permEnd w:id="328353743"/>
            <w:permEnd w:id="94936035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A53232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العادمة </w:t>
            </w:r>
          </w:p>
          <w:p w14:paraId="42836E99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6B388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23AF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3879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D691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433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5F0DE3B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CC5B29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38121693" w:edGrp="everyone" w:colFirst="3" w:colLast="3"/>
            <w:permStart w:id="1543250164" w:edGrp="everyone" w:colFirst="4" w:colLast="4"/>
            <w:permEnd w:id="321067126"/>
            <w:permEnd w:id="1266770238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2226A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1C7F1347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34B4E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CD83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9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405B0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8336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B81D335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8A4A3C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3931640" w:edGrp="everyone" w:colFirst="3" w:colLast="3"/>
            <w:permStart w:id="1298419762" w:edGrp="everyone" w:colFirst="4" w:colLast="4"/>
            <w:permEnd w:id="1938121693"/>
            <w:permEnd w:id="154325016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EC09C" w14:textId="77777777" w:rsidR="006D2C21" w:rsidRPr="006D2C21" w:rsidRDefault="006D2C21">
            <w:pPr>
              <w:bidi/>
              <w:spacing w:after="200"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رافق صحية - منفصلة للرجال والنساء </w:t>
            </w:r>
          </w:p>
          <w:p w14:paraId="503FC7DC" w14:textId="77777777" w:rsidR="006D2C21" w:rsidRPr="006D2C21" w:rsidRDefault="006D2C21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6D2C21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separate for men and wome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31CB0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056A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031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8AF1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15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74CB9A6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906786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26769164" w:edGrp="everyone" w:colFirst="3" w:colLast="3"/>
            <w:permStart w:id="1623463115" w:edGrp="everyone" w:colFirst="4" w:colLast="4"/>
            <w:permEnd w:id="1673931640"/>
            <w:permEnd w:id="129841976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086A1" w14:textId="77777777" w:rsidR="006D2C21" w:rsidRPr="006D2C21" w:rsidRDefault="006D2C21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4998736" w14:textId="77777777" w:rsidR="006D2C21" w:rsidRPr="006D2C21" w:rsidRDefault="006D2C21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6D2C21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4E95B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8E72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035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28AB9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8842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22EE6B2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7AC257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6446498" w:edGrp="everyone" w:colFirst="3" w:colLast="3"/>
            <w:permStart w:id="1685677211" w:edGrp="everyone" w:colFirst="4" w:colLast="4"/>
            <w:permEnd w:id="1026769164"/>
            <w:permEnd w:id="162346311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7E3D73" w14:textId="77777777" w:rsidR="006D2C21" w:rsidRPr="006D2C21" w:rsidRDefault="006D2C21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13084750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6D2C21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47625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5381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167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6A61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442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A432EE7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551DCC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48442405" w:edGrp="everyone" w:colFirst="3" w:colLast="3"/>
            <w:permStart w:id="1588204890" w:edGrp="everyone" w:colFirst="4" w:colLast="4"/>
            <w:permEnd w:id="1566446498"/>
            <w:permEnd w:id="1685677211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4DA93" w14:textId="77777777" w:rsidR="006D2C21" w:rsidRPr="006D2C21" w:rsidRDefault="006D2C21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6D2C21">
              <w:rPr>
                <w:rFonts w:asciiTheme="minorBidi" w:hAnsiTheme="minorBidi" w:cstheme="minorBidi"/>
                <w:rtl/>
                <w:lang w:bidi="ar-SA"/>
              </w:rPr>
              <w:t xml:space="preserve">- 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6D2C21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10220D7A" w14:textId="77777777" w:rsidR="006D2C21" w:rsidRPr="006D2C21" w:rsidRDefault="006D2C21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6D2C21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</w:rPr>
              <w:t xml:space="preserve">posted  in </w:t>
            </w:r>
            <w:r w:rsidRPr="006D2C21">
              <w:rPr>
                <w:rFonts w:asciiTheme="minorBidi" w:hAnsiTheme="minorBidi" w:cs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BAD28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E94F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200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05EC3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2745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1189FE1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6B2D9B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22966368" w:edGrp="everyone" w:colFirst="3" w:colLast="3"/>
            <w:permStart w:id="1647332405" w:edGrp="everyone" w:colFirst="4" w:colLast="4"/>
            <w:permEnd w:id="848442405"/>
            <w:permEnd w:id="1588204890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C17D68" w14:textId="77777777" w:rsidR="006D2C21" w:rsidRPr="006D2C21" w:rsidRDefault="006D2C21">
            <w:pPr>
              <w:bidi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ا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يو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لا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وجد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سريب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ياه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طريق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شكل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طور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صلاحي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29F4E06A" w14:textId="77777777" w:rsidR="006D2C21" w:rsidRPr="006D2C21" w:rsidRDefault="006D2C21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6D2C21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6D2C21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20FFC" w14:textId="77777777" w:rsidR="006D2C21" w:rsidRPr="006D2C21" w:rsidRDefault="006D2C21" w:rsidP="006D2C21">
            <w:pPr>
              <w:numPr>
                <w:ilvl w:val="0"/>
                <w:numId w:val="1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3C0959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576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F43C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5820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0F90854" w14:textId="77777777" w:rsidTr="006D2C21">
        <w:trPr>
          <w:trHeight w:val="340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BA727A" w14:textId="77777777" w:rsidR="006D2C21" w:rsidRPr="006D2C21" w:rsidRDefault="006D2C21">
            <w:pPr>
              <w:jc w:val="right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7497595" w:edGrp="everyone" w:colFirst="3" w:colLast="3"/>
            <w:permStart w:id="468263074" w:edGrp="everyone" w:colFirst="4" w:colLast="4"/>
            <w:permEnd w:id="1722966368"/>
            <w:permEnd w:id="164733240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6FD5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6D2C21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EBD4374" w14:textId="77777777" w:rsidR="006D2C21" w:rsidRPr="006D2C21" w:rsidRDefault="006D2C21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6D2C21">
              <w:rPr>
                <w:rFonts w:asciiTheme="minorBidi" w:hAnsiTheme="minorBidi" w:cstheme="minorBidi"/>
              </w:rPr>
              <w:t xml:space="preserve">– </w:t>
            </w:r>
            <w:r w:rsidRPr="006D2C21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18365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AA93C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317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339B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1683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</w:tbl>
    <w:tbl>
      <w:tblPr>
        <w:tblStyle w:val="TableGrid13"/>
        <w:bidiVisual/>
        <w:tblW w:w="0" w:type="dxa"/>
        <w:tblInd w:w="-30" w:type="dxa"/>
        <w:tblLayout w:type="fixed"/>
        <w:tblLook w:val="04A0" w:firstRow="1" w:lastRow="0" w:firstColumn="1" w:lastColumn="0" w:noHBand="0" w:noVBand="1"/>
      </w:tblPr>
      <w:tblGrid>
        <w:gridCol w:w="580"/>
        <w:gridCol w:w="7145"/>
        <w:gridCol w:w="1785"/>
        <w:gridCol w:w="709"/>
        <w:gridCol w:w="696"/>
      </w:tblGrid>
      <w:tr w:rsidR="006D2C21" w:rsidRPr="006D2C21" w14:paraId="46EDC3A7" w14:textId="77777777" w:rsidTr="006D2C21">
        <w:trPr>
          <w:trHeight w:val="34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ermEnd w:id="937497595"/>
          <w:permEnd w:id="468263074"/>
          <w:p w14:paraId="0CC14DDE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ED4FED5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C4132A0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6C403110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5A72646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8744830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0021D8D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C3461F8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6D2C2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9F4654" w14:textId="77777777" w:rsidR="006D2C21" w:rsidRPr="006D2C21" w:rsidRDefault="006D2C21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959D92F" w14:textId="77777777" w:rsidR="006D2C21" w:rsidRPr="006D2C21" w:rsidRDefault="006D2C21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6D2C2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6D2C21" w:rsidRPr="006D2C21" w14:paraId="14C5739C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77C6D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356068348" w:edGrp="everyone" w:colFirst="3" w:colLast="3"/>
            <w:permStart w:id="189092132" w:edGrp="everyone" w:colFirst="4" w:colLast="4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150D63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52AF6787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9AB5" w14:textId="77777777" w:rsidR="006D2C21" w:rsidRPr="006D2C21" w:rsidRDefault="006D2C21" w:rsidP="006D2C21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F2E47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4854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3E42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509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4994BCBB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F0D24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26065746" w:edGrp="everyone" w:colFirst="3" w:colLast="3"/>
            <w:permStart w:id="1487813367" w:edGrp="everyone" w:colFirst="4" w:colLast="4"/>
            <w:permEnd w:id="356068348"/>
            <w:permEnd w:id="18909213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0E1BD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2CA0DC9D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C3B6B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C03D2E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8538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7E83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5430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9E1DA2C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192C9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82930287" w:edGrp="everyone" w:colFirst="3" w:colLast="3"/>
            <w:permStart w:id="1907388412" w:edGrp="everyone" w:colFirst="4" w:colLast="4"/>
            <w:permEnd w:id="226065746"/>
            <w:permEnd w:id="148781336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D0BB2D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7CA9A621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738B3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6F67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6593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CAA32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0424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154029CC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7B9D0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54809093" w:edGrp="everyone" w:colFirst="3" w:colLast="3"/>
            <w:permStart w:id="1210146840" w:edGrp="everyone" w:colFirst="4" w:colLast="4"/>
            <w:permEnd w:id="1782930287"/>
            <w:permEnd w:id="190738841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31318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0D40507F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CC444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26462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966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31CAD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757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62187648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9042B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65471699" w:edGrp="everyone" w:colFirst="3" w:colLast="3"/>
            <w:permStart w:id="1256868673" w:edGrp="everyone" w:colFirst="4" w:colLast="4"/>
            <w:permEnd w:id="1754809093"/>
            <w:permEnd w:id="1210146840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5C2486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7FF1EB70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221D1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8522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3114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37190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272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7787411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7E813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7010823" w:edGrp="everyone" w:colFirst="3" w:colLast="3"/>
            <w:permStart w:id="449079600" w:edGrp="everyone" w:colFirst="4" w:colLast="4"/>
            <w:permEnd w:id="565471699"/>
            <w:permEnd w:id="1256868673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1269B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5FA2BE2E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6DB8F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19F3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30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44F50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0183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A05D5CA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09934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22973556" w:edGrp="everyone" w:colFirst="3" w:colLast="3"/>
            <w:permStart w:id="1716932915" w:edGrp="everyone" w:colFirst="4" w:colLast="4"/>
            <w:permEnd w:id="27010823"/>
            <w:permEnd w:id="449079600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4FD17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A4E2875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2E6D3" w14:textId="77777777" w:rsidR="006D2C21" w:rsidRPr="006D2C21" w:rsidRDefault="006D2C21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0DE9B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24417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C131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8774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350999A5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E77E3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5243707" w:edGrp="everyone" w:colFirst="3" w:colLast="3"/>
            <w:permStart w:id="973744622" w:edGrp="everyone" w:colFirst="4" w:colLast="4"/>
            <w:permEnd w:id="922973556"/>
            <w:permEnd w:id="171693291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13FDF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275C2395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DCF3E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94354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901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CC774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4230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221EC162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580C4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58348194" w:edGrp="everyone" w:colFirst="3" w:colLast="3"/>
            <w:permStart w:id="2024752308" w:edGrp="everyone" w:colFirst="4" w:colLast="4"/>
            <w:permEnd w:id="1625243707"/>
            <w:permEnd w:id="973744622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D0378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01DB0B75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33A74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F661C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222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15CB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459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9CAE1AD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ED8B7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6498364" w:edGrp="everyone" w:colFirst="3" w:colLast="3"/>
            <w:permStart w:id="2075146226" w:edGrp="everyone" w:colFirst="4" w:colLast="4"/>
            <w:permEnd w:id="1758348194"/>
            <w:permEnd w:id="2024752308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C3D49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497BFF5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BFAD0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1CB1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7734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9F14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2450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5587AC00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40875B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2537005" w:edGrp="everyone" w:colFirst="3" w:colLast="3"/>
            <w:permStart w:id="1117653737" w:edGrp="everyone" w:colFirst="4" w:colLast="4"/>
            <w:permEnd w:id="2116498364"/>
            <w:permEnd w:id="2075146226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95A245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447F26B4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CA7F9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C4DA77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357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DED5C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90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0AE07CC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DE6413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03362156" w:edGrp="everyone" w:colFirst="3" w:colLast="3"/>
            <w:permStart w:id="1303933971" w:edGrp="everyone" w:colFirst="4" w:colLast="4"/>
            <w:permEnd w:id="82537005"/>
            <w:permEnd w:id="1117653737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21234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107144E9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D6766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249C34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15926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9632A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0338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7D1A127D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6DBFCD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72259183" w:edGrp="everyone" w:colFirst="3" w:colLast="3"/>
            <w:permStart w:id="887122745" w:edGrp="everyone" w:colFirst="4" w:colLast="4"/>
            <w:permEnd w:id="703362156"/>
            <w:permEnd w:id="1303933971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3F923" w14:textId="77777777" w:rsidR="006D2C21" w:rsidRPr="006D2C21" w:rsidRDefault="006D2C21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65974A4" w14:textId="77777777" w:rsidR="006D2C21" w:rsidRPr="006D2C21" w:rsidRDefault="006D2C21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</w:rPr>
              <w:t>Stopping of Ventilation System</w:t>
            </w:r>
            <w:r w:rsidRPr="006D2C21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C8D43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3FEAF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761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EE5405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5022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6D2C21" w:rsidRPr="006D2C21" w14:paraId="0722E913" w14:textId="77777777" w:rsidTr="006D2C21">
        <w:trPr>
          <w:trHeight w:val="510"/>
        </w:trPr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443AF8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93571785" w:edGrp="everyone" w:colFirst="3" w:colLast="3"/>
            <w:permStart w:id="200113830" w:edGrp="everyone" w:colFirst="4" w:colLast="4"/>
            <w:permEnd w:id="1972259183"/>
            <w:permEnd w:id="887122745"/>
            <w:r w:rsidRPr="006D2C21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73C26" w14:textId="77777777" w:rsidR="006D2C21" w:rsidRPr="006D2C21" w:rsidRDefault="006D2C21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6D2C2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4EB419E" w14:textId="77777777" w:rsidR="006D2C21" w:rsidRPr="006D2C21" w:rsidRDefault="006D2C21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6D2C21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0CA3" w14:textId="77777777" w:rsidR="006D2C21" w:rsidRPr="006D2C21" w:rsidRDefault="006D2C21" w:rsidP="006D2C21">
            <w:pPr>
              <w:numPr>
                <w:ilvl w:val="0"/>
                <w:numId w:val="2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E9291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7676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9BE36" w14:textId="77777777" w:rsidR="006D2C21" w:rsidRPr="006D2C21" w:rsidRDefault="006D2C21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817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6D2C21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93571785"/>
      <w:permEnd w:id="200113830"/>
    </w:tbl>
    <w:p w14:paraId="61542E01" w14:textId="77777777" w:rsidR="006D2C21" w:rsidRPr="006D2C21" w:rsidRDefault="006D2C21" w:rsidP="006D2C21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6D2C21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6D2C21" w:rsidRPr="006D2C21" w14:paraId="436251F4" w14:textId="77777777" w:rsidTr="006D2C21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575CDBA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719520742" w:edGrp="everyone"/>
      <w:tr w:rsidR="006D2C21" w:rsidRPr="006D2C21" w14:paraId="65E9E3C4" w14:textId="77777777" w:rsidTr="006D2C21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EE15F" w14:textId="77777777" w:rsidR="006D2C21" w:rsidRPr="006D2C21" w:rsidRDefault="006D2C21" w:rsidP="006D2C21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9502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6D2C21">
              <w:rPr>
                <w:rFonts w:asciiTheme="minorBidi" w:hAnsiTheme="minorBidi"/>
                <w:b/>
                <w:bCs/>
              </w:rPr>
              <w:t xml:space="preserve">  </w:t>
            </w:r>
            <w:permEnd w:id="719520742"/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6D2C21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664300608" w:edGrp="everyone"/>
          <w:p w14:paraId="4048CA49" w14:textId="77777777" w:rsidR="006D2C21" w:rsidRPr="006D2C21" w:rsidRDefault="006D2C21" w:rsidP="006D2C21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146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6D2C21">
              <w:rPr>
                <w:rFonts w:asciiTheme="minorBidi" w:hAnsiTheme="minorBidi"/>
                <w:b/>
                <w:bCs/>
              </w:rPr>
              <w:t xml:space="preserve">  </w:t>
            </w:r>
            <w:permEnd w:id="664300608"/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6D2C21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991591219" w:edGrp="everyone"/>
          <w:p w14:paraId="43852504" w14:textId="77777777" w:rsidR="006D2C21" w:rsidRPr="006D2C21" w:rsidRDefault="006D2C21" w:rsidP="006D2C21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9216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D2C21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6D2C21">
              <w:rPr>
                <w:rFonts w:asciiTheme="minorBidi" w:hAnsiTheme="minorBidi"/>
                <w:b/>
                <w:bCs/>
              </w:rPr>
              <w:t xml:space="preserve">  </w:t>
            </w:r>
            <w:permEnd w:id="1991591219"/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6D2C21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58D3C3D2" w14:textId="77777777" w:rsidR="006D2C21" w:rsidRPr="006D2C21" w:rsidRDefault="006D2C21" w:rsidP="006D2C21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6D2C21" w:rsidRPr="006D2C21" w14:paraId="24D417A6" w14:textId="77777777" w:rsidTr="006D2C21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F0C4586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D2C2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6D2C21" w:rsidRPr="006D2C21" w14:paraId="1591C0E7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9BF958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B98E18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8D0291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A831F7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6D2C21" w:rsidRPr="006D2C21" w14:paraId="1D60CFA9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A20E40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75646285" w:edGrp="everyone" w:colFirst="0" w:colLast="0"/>
            <w:permStart w:id="1082593048" w:edGrp="everyone" w:colFirst="1" w:colLast="1"/>
            <w:permStart w:id="1557874524" w:edGrp="everyone" w:colFirst="2" w:colLast="2"/>
            <w:permStart w:id="125386669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0966CB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B966C4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8520E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649C3F06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B4171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27093905" w:edGrp="everyone" w:colFirst="0" w:colLast="0"/>
            <w:permStart w:id="1937114968" w:edGrp="everyone" w:colFirst="1" w:colLast="1"/>
            <w:permStart w:id="1451312718" w:edGrp="everyone" w:colFirst="2" w:colLast="2"/>
            <w:permStart w:id="2004446271" w:edGrp="everyone" w:colFirst="3" w:colLast="3"/>
            <w:permEnd w:id="1775646285"/>
            <w:permEnd w:id="1082593048"/>
            <w:permEnd w:id="1557874524"/>
            <w:permEnd w:id="125386669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DA44A0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766ED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84396F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1C82AA95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AB201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33661285" w:edGrp="everyone" w:colFirst="0" w:colLast="0"/>
            <w:permStart w:id="1346451241" w:edGrp="everyone" w:colFirst="1" w:colLast="1"/>
            <w:permStart w:id="1891963076" w:edGrp="everyone" w:colFirst="2" w:colLast="2"/>
            <w:permStart w:id="1354724495" w:edGrp="everyone" w:colFirst="3" w:colLast="3"/>
            <w:permEnd w:id="1727093905"/>
            <w:permEnd w:id="1937114968"/>
            <w:permEnd w:id="1451312718"/>
            <w:permEnd w:id="20044462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BAE9F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66F6EF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BFB41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6E69A532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D6D1EC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97500586" w:edGrp="everyone" w:colFirst="0" w:colLast="0"/>
            <w:permStart w:id="1470711270" w:edGrp="everyone" w:colFirst="1" w:colLast="1"/>
            <w:permStart w:id="1722103567" w:edGrp="everyone" w:colFirst="2" w:colLast="2"/>
            <w:permStart w:id="1323834691" w:edGrp="everyone" w:colFirst="3" w:colLast="3"/>
            <w:permEnd w:id="1233661285"/>
            <w:permEnd w:id="1346451241"/>
            <w:permEnd w:id="1891963076"/>
            <w:permEnd w:id="135472449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022A0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D3070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80A22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7E35C654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3701D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14220344" w:edGrp="everyone" w:colFirst="0" w:colLast="0"/>
            <w:permStart w:id="1451709073" w:edGrp="everyone" w:colFirst="1" w:colLast="1"/>
            <w:permStart w:id="566381123" w:edGrp="everyone" w:colFirst="2" w:colLast="2"/>
            <w:permStart w:id="1911183251" w:edGrp="everyone" w:colFirst="3" w:colLast="3"/>
            <w:permEnd w:id="1997500586"/>
            <w:permEnd w:id="1470711270"/>
            <w:permEnd w:id="1722103567"/>
            <w:permEnd w:id="132383469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0F99A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146674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AB645B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2E2B2239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068B75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9561851" w:edGrp="everyone" w:colFirst="0" w:colLast="0"/>
            <w:permStart w:id="1763727598" w:edGrp="everyone" w:colFirst="1" w:colLast="1"/>
            <w:permStart w:id="1370703087" w:edGrp="everyone" w:colFirst="2" w:colLast="2"/>
            <w:permStart w:id="1472925471" w:edGrp="everyone" w:colFirst="3" w:colLast="3"/>
            <w:permEnd w:id="1314220344"/>
            <w:permEnd w:id="1451709073"/>
            <w:permEnd w:id="566381123"/>
            <w:permEnd w:id="191118325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210CF3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FAB372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30F34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74B4D806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CA080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68369596" w:edGrp="everyone" w:colFirst="0" w:colLast="0"/>
            <w:permStart w:id="1694979830" w:edGrp="everyone" w:colFirst="1" w:colLast="1"/>
            <w:permStart w:id="1947474794" w:edGrp="everyone" w:colFirst="2" w:colLast="2"/>
            <w:permStart w:id="415726353" w:edGrp="everyone" w:colFirst="3" w:colLast="3"/>
            <w:permEnd w:id="1939561851"/>
            <w:permEnd w:id="1763727598"/>
            <w:permEnd w:id="1370703087"/>
            <w:permEnd w:id="14729254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62665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BA6A5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E4B307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6B3F8499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D05F21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70888808" w:edGrp="everyone" w:colFirst="0" w:colLast="0"/>
            <w:permStart w:id="1171546563" w:edGrp="everyone" w:colFirst="1" w:colLast="1"/>
            <w:permStart w:id="1621493315" w:edGrp="everyone" w:colFirst="2" w:colLast="2"/>
            <w:permStart w:id="1920666600" w:edGrp="everyone" w:colFirst="3" w:colLast="3"/>
            <w:permEnd w:id="868369596"/>
            <w:permEnd w:id="1694979830"/>
            <w:permEnd w:id="1947474794"/>
            <w:permEnd w:id="41572635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E660E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E049A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032F6F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5E22372C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EC229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38771607" w:edGrp="everyone" w:colFirst="0" w:colLast="0"/>
            <w:permStart w:id="1645424401" w:edGrp="everyone" w:colFirst="1" w:colLast="1"/>
            <w:permStart w:id="427176666" w:edGrp="everyone" w:colFirst="2" w:colLast="2"/>
            <w:permStart w:id="965834534" w:edGrp="everyone" w:colFirst="3" w:colLast="3"/>
            <w:permEnd w:id="470888808"/>
            <w:permEnd w:id="1171546563"/>
            <w:permEnd w:id="1621493315"/>
            <w:permEnd w:id="19206666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FBA457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DC8AC7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4C0B8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6D2C21" w:rsidRPr="006D2C21" w14:paraId="084F454A" w14:textId="77777777" w:rsidTr="006D2C2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AB7537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22771332" w:edGrp="everyone" w:colFirst="0" w:colLast="0"/>
            <w:permStart w:id="975198001" w:edGrp="everyone" w:colFirst="1" w:colLast="1"/>
            <w:permStart w:id="407578660" w:edGrp="everyone" w:colFirst="2" w:colLast="2"/>
            <w:permStart w:id="1637232541" w:edGrp="everyone" w:colFirst="3" w:colLast="3"/>
            <w:permEnd w:id="2038771607"/>
            <w:permEnd w:id="1645424401"/>
            <w:permEnd w:id="427176666"/>
            <w:permEnd w:id="96583453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BC9DD8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00194C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D74A6F" w14:textId="77777777" w:rsidR="006D2C21" w:rsidRPr="006D2C21" w:rsidRDefault="006D2C21" w:rsidP="006D2C2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22771332"/>
      <w:permEnd w:id="975198001"/>
      <w:permEnd w:id="407578660"/>
      <w:permEnd w:id="1637232541"/>
    </w:tbl>
    <w:p w14:paraId="6421EDDD" w14:textId="77777777" w:rsidR="006D2C21" w:rsidRPr="006D2C21" w:rsidRDefault="006D2C21" w:rsidP="006D2C21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6D2C21" w:rsidRPr="006D2C21" w14:paraId="3CFE2711" w14:textId="77777777" w:rsidTr="006D2C21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AF2A27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27990660" w:edGrp="everyone" w:colFirst="0" w:colLast="0"/>
            <w:permStart w:id="1194079447" w:edGrp="everyone" w:colFirst="1" w:colLast="1"/>
            <w:permStart w:id="23733963" w:edGrp="everyone" w:colFirst="2" w:colLast="2"/>
            <w:r w:rsidRPr="006D2C21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0DF1A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6D2C21">
              <w:rPr>
                <w:rFonts w:asciiTheme="minorBidi" w:hAnsiTheme="minorBidi"/>
                <w:b/>
                <w:bCs/>
              </w:rPr>
              <w:t>Signature:</w:t>
            </w:r>
          </w:p>
          <w:p w14:paraId="09ABC67C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EA34F4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6D2C21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7990660"/>
      <w:permEnd w:id="1194079447"/>
      <w:permEnd w:id="23733963"/>
    </w:tbl>
    <w:p w14:paraId="7D2D9A61" w14:textId="77777777" w:rsidR="006D2C21" w:rsidRPr="006D2C21" w:rsidRDefault="006D2C21" w:rsidP="006D2C21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6D2C21" w:rsidRPr="006D2C21" w14:paraId="6109116C" w14:textId="77777777" w:rsidTr="006D2C21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98867F5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6D2C21" w:rsidRPr="006D2C21" w14:paraId="437B0107" w14:textId="77777777" w:rsidTr="006D2C21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E39E5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445393769" w:edGrp="everyone" w:colFirst="0" w:colLast="0"/>
            <w:r w:rsidRPr="006D2C2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552FE1FA" w14:textId="074A0DB0" w:rsid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1F01C51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6D2C21" w:rsidRPr="006D2C21" w14:paraId="3A64C033" w14:textId="77777777" w:rsidTr="006D2C21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34CD2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74552388" w:edGrp="everyone" w:colFirst="0" w:colLast="0"/>
            <w:permStart w:id="1437881595" w:edGrp="everyone" w:colFirst="1" w:colLast="1"/>
            <w:permStart w:id="1375413095" w:edGrp="everyone" w:colFirst="2" w:colLast="2"/>
            <w:permEnd w:id="445393769"/>
            <w:r w:rsidRPr="006D2C21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07FB" w14:textId="77777777" w:rsidR="006D2C21" w:rsidRPr="006D2C21" w:rsidRDefault="006D2C21" w:rsidP="006D2C21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6D2C21">
              <w:rPr>
                <w:rFonts w:asciiTheme="minorBidi" w:hAnsiTheme="minorBidi"/>
                <w:b/>
                <w:bCs/>
              </w:rPr>
              <w:t>Signature:</w:t>
            </w:r>
          </w:p>
          <w:p w14:paraId="27C9ED0B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9611" w14:textId="77777777" w:rsidR="006D2C21" w:rsidRPr="006D2C21" w:rsidRDefault="006D2C21" w:rsidP="006D2C21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6D2C21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74552388"/>
      <w:permEnd w:id="1437881595"/>
      <w:permEnd w:id="1375413095"/>
    </w:tbl>
    <w:p w14:paraId="462E3CF1" w14:textId="77777777" w:rsidR="006D2C21" w:rsidRPr="006D2C21" w:rsidRDefault="006D2C21" w:rsidP="006D2C21">
      <w:pPr>
        <w:rPr>
          <w:rFonts w:asciiTheme="minorBidi" w:hAnsiTheme="minorBidi"/>
          <w:sz w:val="22"/>
        </w:rPr>
      </w:pPr>
    </w:p>
    <w:p w14:paraId="0CBA3AB8" w14:textId="3A0E3493" w:rsidR="00EE6A52" w:rsidRPr="006D2C21" w:rsidRDefault="00EE6A52" w:rsidP="006D2C21">
      <w:pPr>
        <w:rPr>
          <w:rFonts w:asciiTheme="minorBidi" w:hAnsiTheme="minorBidi"/>
          <w:szCs w:val="20"/>
          <w:rtl/>
        </w:rPr>
      </w:pPr>
    </w:p>
    <w:sectPr w:rsidR="00EE6A52" w:rsidRPr="006D2C21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1602FB" w14:textId="77777777" w:rsidR="00EA04C9" w:rsidRDefault="00EA04C9" w:rsidP="00B55D98">
      <w:pPr>
        <w:spacing w:after="0" w:line="240" w:lineRule="auto"/>
      </w:pPr>
      <w:r>
        <w:separator/>
      </w:r>
    </w:p>
  </w:endnote>
  <w:endnote w:type="continuationSeparator" w:id="0">
    <w:p w14:paraId="1B9BCC3E" w14:textId="77777777" w:rsidR="00EA04C9" w:rsidRDefault="00EA04C9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B3C74" w14:textId="77777777" w:rsidR="00A7444E" w:rsidRDefault="00A744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64AE64D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6D2C21">
            <w:rPr>
              <w:rFonts w:asciiTheme="minorBidi" w:hAnsiTheme="minorBidi"/>
              <w:sz w:val="16"/>
              <w:szCs w:val="16"/>
            </w:rPr>
            <w:t>o</w:t>
          </w:r>
          <w:bookmarkEnd w:id="0"/>
        </w:p>
      </w:tc>
      <w:tc>
        <w:tcPr>
          <w:tcW w:w="3587" w:type="dxa"/>
        </w:tcPr>
        <w:p w14:paraId="5C9CEADF" w14:textId="55A9FF1E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6D2C21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7312608A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7444E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7444E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E9B61" w14:textId="77777777" w:rsidR="00A7444E" w:rsidRDefault="00A744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C6915" w14:textId="77777777" w:rsidR="00EA04C9" w:rsidRDefault="00EA04C9" w:rsidP="00B55D98">
      <w:pPr>
        <w:spacing w:after="0" w:line="240" w:lineRule="auto"/>
      </w:pPr>
      <w:r>
        <w:separator/>
      </w:r>
    </w:p>
  </w:footnote>
  <w:footnote w:type="continuationSeparator" w:id="0">
    <w:p w14:paraId="042D5668" w14:textId="77777777" w:rsidR="00EA04C9" w:rsidRDefault="00EA04C9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48DBF" w14:textId="77777777" w:rsidR="00A7444E" w:rsidRDefault="00A744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59C77" w14:textId="77777777" w:rsidR="00A7444E" w:rsidRDefault="00A744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3"/>
  </w:num>
  <w:num w:numId="12">
    <w:abstractNumId w:val="0"/>
  </w:num>
  <w:num w:numId="13">
    <w:abstractNumId w:val="4"/>
  </w:num>
  <w:num w:numId="14">
    <w:abstractNumId w:val="5"/>
  </w:num>
  <w:num w:numId="15">
    <w:abstractNumId w:val="2"/>
  </w:num>
  <w:num w:numId="16">
    <w:abstractNumId w:val="1"/>
  </w:num>
  <w:num w:numId="17">
    <w:abstractNumId w:val="3"/>
  </w:num>
  <w:num w:numId="1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v9FOe1dDJLGDkyakiGBA19jj4PHJuf4P0cOzHucKiEA2zyu51EktKDYRiyW5StoGY6WvBUlGqNLh1nIWz+RL1A==" w:salt="YCd0iaCpLyScj7uJgdpXz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7444E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04C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o, قائمة التفتيش على العبارة – (100) راكب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2DFB0C50-123F-4824-8092-B5328F88DDB2}"/>
</file>

<file path=customXml/itemProps2.xml><?xml version="1.0" encoding="utf-8"?>
<ds:datastoreItem xmlns:ds="http://schemas.openxmlformats.org/officeDocument/2006/customXml" ds:itemID="{6E3F57CD-4BE4-4F93-B0FD-9652E1884109}"/>
</file>

<file path=customXml/itemProps3.xml><?xml version="1.0" encoding="utf-8"?>
<ds:datastoreItem xmlns:ds="http://schemas.openxmlformats.org/officeDocument/2006/customXml" ds:itemID="{8227963A-1DE6-4552-8205-0C320D8C4D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61</Words>
  <Characters>9474</Characters>
  <Application>Microsoft Office Word</Application>
  <DocSecurity>8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o, Inspection Checklist for Ferry boat – (100) passenger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35:00Z</dcterms:created>
  <dcterms:modified xsi:type="dcterms:W3CDTF">2024-05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